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w:t>
      </w:r>
      <w:r>
        <w:t xml:space="preserve"> </w:t>
      </w:r>
      <w:r>
        <w:t xml:space="preserve">ครั้งที่</w:t>
      </w:r>
      <w:r>
        <w:t xml:space="preserve"> </w:t>
      </w:r>
      <w:r>
        <w:t xml:space="preserve">1/65</w:t>
      </w:r>
      <w:r>
        <w:t xml:space="preserve"> </w:t>
      </w:r>
      <w:r>
        <w:t xml:space="preserve">ในวันพฤหัสบดีที่</w:t>
      </w:r>
      <w:r>
        <w:t xml:space="preserve"> </w:t>
      </w:r>
      <w:r>
        <w:t xml:space="preserve">17</w:t>
      </w:r>
      <w:r>
        <w:t xml:space="preserve"> </w:t>
      </w:r>
      <w:r>
        <w:t xml:space="preserve">กุมภาพันธ์</w:t>
      </w:r>
      <w:r>
        <w:t xml:space="preserve"> </w:t>
      </w:r>
      <w:r>
        <w:t xml:space="preserve">2565</w:t>
      </w:r>
      <w:r>
        <w:t xml:space="preserve"> </w:t>
      </w:r>
      <w:r>
        <w:t xml:space="preserve">เวลา</w:t>
      </w:r>
      <w:r>
        <w:t xml:space="preserve"> </w:t>
      </w:r>
      <w:r>
        <w:t xml:space="preserve">13.00-15.00</w:t>
      </w:r>
      <w:r>
        <w:t xml:space="preserve"> </w:t>
      </w:r>
      <w:r>
        <w:t xml:space="preserve">น.</w:t>
      </w:r>
    </w:p>
    <w:p>
      <w:pPr>
        <w:pStyle w:val="Date"/>
      </w:pPr>
      <w:r>
        <w:t xml:space="preserve">วันพฤหัสบดีที่</w:t>
      </w:r>
      <w:r>
        <w:t xml:space="preserve"> </w:t>
      </w:r>
      <w:r>
        <w:t xml:space="preserve">17</w:t>
      </w:r>
      <w:r>
        <w:t xml:space="preserve"> </w:t>
      </w:r>
      <w:r>
        <w:t xml:space="preserve">กุมภาพันธ์</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 เทคโนโลยีสิ่งอำนวยความสะดวก ทันค่ะ ผมเข้าร่วมประชุมครับ ตอนนี้มีกรรมการออนไลน์นะคะอยู่ ทันนะคะ เข้า ประชุมนะคะ 1 ท่านค่ะแล้วก็อยู่ระหว่างรอเข้าระบบนะคะ 3 ท่านค่ะ ขอขอบพระคุณค่ะ ครบองค์ประชุมนะครับ ส่งค่ะ ทางเลขาครับ ขออนุญาตไปวาระ เรื่องของการแจ้งให้ที่ประชุมทราบครับไม่ทราบว่าอาจารย์มี จะให้ที่ประชุมใช่ไหมครับ มีอะไรแอดศรัณย์ช่วย ให้หน่อยนะครับ มี ประชุมชาติครับเป็นเรื่องการลงนามความร่วมมือการวิจัย สภาการแพทย์ คริสติน่า ตอนนี้ทางบริษัทปตทจำกัดมหาชนนะครับ การลงนามความร่วมมือครั้งนี้เกี่ยวข้องกับ ส่งเรื่องของทาง EMS นะครับ การลงนามสัญญาการถ่ายทอดเทคโนโลยีน้ำยาเคลือบวัสดุคอมโพสิตของไฮดรอกซีอะพาไทต์ แผ่น Velvet นะครับ ใช้แผ่นกรองสำหรับการ ใส่หน้ากากอนามัย exta Plus นะครับ เรื่องที่ 2 มีการลงนามความร่วมมือการวิจัยและพัฒนาวัสดุฝังในทางการแพทย์นะครับ ใน โรงงานนะครับก็มีท่านรัฐมนตรีกระทรวงอบตนะครับ ปลัดกระทรวงอบตนะครับแล้วก็มีอาจารย์ไพรัช ปตทนะครับแล้วก็ ดลสุพรรณนะครับประธานเจ้าหน้าที่ปฏิบัติการธุรกิจใหม่และโครงสร้างพื้นฐานของปตทเข้าร่วมพิธีนะครับ มาเพื่อทราบครับ รู้สึก จ่ายหนี้ผ่านทางเราใช่ไหมติดใจอยู่ในนี้หรือเปล่า ไปอยู่ไหม ครับ อาจารย์ครับ ผ่านทางชุดนี้ด้วยหรือเปล่า เราทำให้ หรือผ่อนทำจำได้ ผ่านนะครับอาจารย์ งานภายใต้งานวิจัย EMS ครับ เพราะว่าปตทเป็นยักษ์ใหญ่ลงมา เสื่อปตทนะครับ อันที่สองก็คือมี ของเขาเอง มันน่าจะยังอยู่นะครับ ลา ทำงานซึ่งบริษัทจะเล็ก บ้านสร้างขยายอะไรก็ยากนะครับ ยินดีแล้วก็ตรงกับปัญหาชีวิตของเรา กว่าจะกลับ ประธานทันวันนี้นะคะขอ งานต่อจากตรงนี้นิดนึงค่ะก็คือ กินนมอีกนะคะก็ขอนัด หารือเพื่อจะ เพราะว่าทางสปปลาวมีผลงานอะไร ปตท สามารถนำไปใช้ประโยชน์ได้นะคะขณะนี้อยู่ในระหว่างการนัดหมายค่ะ ไม่มีก็พูดถึงวัสดุที่จะไปทำ นะครับ นะครับเชิญต่อครับ ขออนุญาตไป ที่ 2 เรื่องรับรองรายงานการประชุมนะครับ ทางทีมเลขาก็ได้ส่งไปเมื่อวันอังคารที่ 14 ต้องขอโทษด้วยนะครับ ชนิดหนึ่งในรายงานก็จะมีอยู่ประมาณ 23 หน้านะครับ บทสรุปจะอยู่หน้าที่ 22 23 ครับ ประชุม มติเห็นชอบในวาระพิจารณาต่างๆนะครับแล้วก็มีข้อเสนอแนะที่ทางทีมเลขาได้ฝาก โครงการวิจัย นำเข้าที่ประชุมนะครับไปดำเนินการต่อนะครับ ระหว่างนี้ถ้าเกิดท่านกรรมการท่านใดมี จะต้องปรับแก้ไขก็ ไม่ทิ้งเลยขาดได้นะครับอาจจะภายในสัปดาห์นี้ก็ได้ครับ ถ้ายังไม่มีอะไรแก้ไขจะขออนุญาตรับรองรายงานการประชุมไปก่อนนะครับอาจารย์ รับรอง งานการประชุมนะครับท่านกรรมการไม่มีอะไร คล่องนะครับ ครับต่อไปครับ ที่ 3 เป็น เพื่อพิจารณา จะมีโครงการใหม่เข้ามา 1 ธนบัตรปลอมการแลกเปลี่ยนและเชื่อมโยงข้อมูล สาธารณสุข โครงการที่ทางโสธรเองนะครับ นะครับ การพิจารณาอนุมัติทางสปสชให้มาดำเนินการ แผนงานบูรณาการ ประจำปี 2560 นะครับ ที่ผ่านมาทางทีมเราก็ได้หารือกับทางหน่วยงานที่เกี่ยวข้องในกระทรวงสาธารณสุขนะครับ เป็นที่มาของการนำเข้าสู่ กรรมการชุดนี้ พิจารณาโครงการดังกล่าวนะครับและมีหัวหน้าโครงการคือนายวิศิษฎ์วงศ์วิไล มี 2 ประเด็นนะครับที่จะให้พิจารณานะครับ ก็เรื่องของการเห็นชอบและการและงบประมาณโครงการโดยภาพรวมนะครับที่ 11.59 ล้านบาทแล้วก็ประเด็นที่ 2 จะเป็นเรื่องของการสนับสนุนงบประมาณ ที่ 1 งวดที่ 1 ไม่เกิน 19 ล้าน 8 ล้านบาทนะครับ เนื่องจากมีชื่อผม ก็มีดรสุทธิพงศ์ฑพงษ์ 11 ลูกชายอาจารย์ไพรัชนะครับ อยู่ในโครงการด้วยนะครับ จึงจะขออนุญาตทางที่ประชุมนะครับ ผมกับจันทรัตน์เนี่ยออกจากห้องประชุมก่อนหรือว่า อยู่ในที่ประชุมก็ได้นะครับ ห้ามออกความเห็นครับ อาจารย์ไพรัชครับ ใครจะเป็นคนบอกว่าให้เราอยู่หรือไม่ให้ยืม มอบ ทนายอาวุโสรองจากอาจารย์ไหมครับ จตุพลคุณหมอจตุพล ประธานให้หน่อยได้ไหมครับคุณหมอจตุพล ครับท่านอาจารย์ครับได้ครับ ลอง ไปก่อนไหมศรัณย์ สถานที่ประชุมครับถ้าเราออกเลยเราอยู่ได้ครับโดยที่ไม่ต้อง ความคิดเห็น อยู่เจ้าค่ะ ตลาดก็อยู่นะคะ ขอให้อาจารย์อยู่ไหนครับ บันทึกว่าเราไม่อยู่ เสนอความเห็นครับ ฝากอาจารย์วันทนีย์เป็นเลขาให้หน่อยนะครับ ชื่ออะไรครับ กลับ ท่านประธานนะคะ สงกรานต์นี้ก็จะเป็นโครงการ ภายใต้ บูรณาการนะคะเป็นความร่วมมือของ กระทรวง นะคะ กสทช. และก็ กระทรวงสาธารณสุข รายละเอียดเนี่ย เชิญ โครงการ รายละเอียดเบื้องต้นนะคะ ส่วนนี้นี่ สำหรับ อันนี้นะคะ กระเป๋าวิเคราะห์ออกแบบกระบวนการสถาปัตยกรรมมาตรฐานข้อมูลพัฒนาแพลตฟอร์ม เปลี่ยนและเชื่อมโยงข้อมูลครุภัณฑ์อุปกรณ์เวชภัณฑ์และบุคลากรผู้เชี่ยวชาญด้านการแพทย์สาธารณสุข ระดับ บริการสุขภาพ จนถึงระดับเทพนะคะ นำร่องและทดสอบการใช้งานแพลตฟอร์มนะคะ งานนี้นะคะ ได้นำส่งผู้โดยสารนะคะ สถานที่ ฝันเห็น มานะคะมี 4 ท่านนะคะ แรกคือนายแพทย์ อนันต์กุลผู้อำนวยการกองสาธารณสุขฉุกเฉิน สาธารณสุข 22 เป็นนายแพทย์ศิริลักษณ์ ฝันดีนะคะ อายุรแพทย์ โรคหัวใจและหลอดเลือด บริหารการสาธารณสุขสำนักงานปลัดนะคะ ดรศักดิ์เสกขุนทด ปรึกษาผู้ทรงคุณวุฒิด้านดิจิทัล โปรโมชั่นนะคะ คุณนายแพทย์อนันต์กนกศิลป์ การศูนย์เทคโนโลยีสารสนเทศและการสื่อสารสำนัก สํานักงานปลัดกระทรวงสาธารณสุขนะคะ โครงการนี้ เรามีคุณค่า งานวิจัยและสนับสนุน ติดมัดจำเอกสารนะคะ ผู้สนับสนุนตามท่านและไม่สนับสนุนอีกท่านนะคะ และ การนะคะจะอยู่ใน นะคะ 58 ก่อนหน้า 9 นะคะ ฉันขออ่านข้อคิดเห็นนะคะ ความคิดเห็นก็คือความคิดเห็นเริ่มของโครงการดี เหรียญหลวงพ่อสงฆ์ดี เป็นไปได้ของ มันกลางเอาออกวิธีการดำเนินงานกลาง งานการพัฒนาวิชาการประเทศปานกลาง สวัสดี ความสามารถ นักวิจัย มันดี ไม่ใช่ของโครงการป่ากลางความร่วมมือกับสถาบันอื่นหรือภาคเอกชนดี สม ประเทศไทย คำและประโยชน์ต่อสังคมสิ่งแวดล้อมผ้ากันนะคะ บางนา เรียนเชิญ หน้าโครงการนะคะ แจกกรรมการค่ะ Visit ค่ะ สวัสดีครับคุณพิสิฐวงศ์วิลัยนะครับเป็นหัวหน้าโครงการ วัว อิเล็กทรอนิกส์ อิจฉานะครับเด็กๆนะครับ ปรับปรุงการ อยู่ ระยะเวลา 1 ปี 7 เดือน โครงการ ต้องการ ออม เชื่อมโยงข้อมูล ก่อน งานนะครับ 5:00 น สนับสนุนในการ นโยบายนะครับ การจัดซื้ออุปกรณ์และก็ การบริหารเครื่องมืออุปกรณ์ทางการแพทย์ สมและมีประสิทธิภาพครับผม จัดไปครับ จากที่ งานไปเก็บ ต้องการ นะครับ ต้องมีการเก็บความต้องการเพิ่มเติมอีกนะครับ ประสบปัญหา ขนของ ทวงที่ อุปกรณ์ทางการแพทย์ อุปกรณ์ทางการแพทย์มี จัดซื้อ พันธุ์ต่างๆ อาจจะยังไม่มีระบบนะครับหรือ รวบรวมข้อมูลอย่างเป็นระบบได้นะครับ ก็คือเรื่องของการ ทำเรื่องของมาตรฐาน รหัส การแพทย์ ขนของ วงการนาฬิกา เครื่องมืออุปกรณ์ การพัฒนาว่าเราจะใช้ รหัสอะไร ใช้รหัสอะไรเป็นมาตรฐานกลางในการ นานาครับ การตั้ง API เพื่อที่จะ เรื่องของข้อมูลกลางนะครับแล้วก็เป็น Open Data นะครับ ระบบของการวิเคราะห์ข้อมูลครุภัณฑ์ทางการแพทย์นะครับ ก็ยังมีการใช้ อาชีพต่างๆเพื่อใช้ในการ ตกลงข้อมูลวิเคราะห์ข้อมูลอีกนะครับ ทางทีมงานก็ หวังว่าจะมีการจัดทำเป็น เข้าไปเอานะครับแล้วก็ใช้งานเชิงวิเคราะห์ เครื่องมือช่าง vi นะครับ เจ้าหน้าที่นะครับอันนี้เคราะห์ข้อมูล งานมากๆนะครับ เมื่อคืน เรื่องของการ หลวงพ่อมูล มีการ เรื่องของกู ข้อมูลในการเชื่อมโยง เครื่องมือในการเปลี่ยนข้อมูลนะครับ ให้ ยิ่งขึ้นนะครับ จัดไปครับ ของโครงการนะครับ ก็จะทำพัฒนา มาตรฐาน ก็อาจจะมีกระบวนการเดินทางของ งาน เอาไปช่วยในการ งานของหน่วยงานนะครับ เปิดแฟลช พัฒนา จะให้ ลดความซ้ำซ้อนในการเก็บข้อมูลให้มีความทันสมัยยิ่งขึ้นนะครับ ไปครับ ครับ กลับวันจันทร์ มีการเก็บข้อมูลเบื้องต้นไปแล้วนะครับ แปลว่า กระบวนการ โครงการจะมีการเก็บข้อมูล เพิ่มนะครับ กระบวนการภายในองค์กรนะครับ ปัญหา มีงานต้องการ รวมถึง ระบบงาน เราสามารถที่จะทำการ เลทข้อมูลจากระบบงานที่มีอยู่เดิมได้หรือไม่ ต้องมีการพัฒนาเครื่องมือใหม่ขึ้นมาอย่างไรนะครับ รวมถึงการกำหนด มาตรฐานนะครับนี้ก็อาจจะต้อง ทำความร่วมมือกับทางหน่วยงานนะครับ ใช้มาตรฐานข้อมูล กำหนด อุปกรณ์ทางการแพทย์ มาตรฐานอะไรนะ เครื่องมือในการสนับสนุน การขึ้นทะเบียนนะครับแล้วก็กำหนดรหัสนะครับ เรื่องของการเชื่อมโยงข้อมูล ระบบ ภายในองค์กรและภายนอกองค์กรนะครับ อยู่ที่เราจะใช้สำหรับ การพัฒนาในการกำหนด การที่จะ เคียงกัน วันไหนนะครับ การกำหนดรหัส ไม่ถูกต้องมากขึ้นนะครับ ส่วนถัดไปก็คือเรื่องของ เครื่องมือ การวิเคราะห์ และการนำเสนอนะครับในการตัดสินใจครับผม ไลค์ทักไปครับ อันนี้ก็เป็นตัวเต็ม Architect ที่ทางคณะวิจัยจัดทำการพัฒนาขึ้นมานะครับ เป็นภาพรวมของระบบนะครับ ก็จะมีในส่วนของ ส่วนของการทำ Exchange กับ Data integration นะครับ เป็นการเชื่อมโยง ฟังข้อมูลตัวระบบภายนอกภายใน แล้วก็ไปน้องอรนะครับ Data Exchange มีในส่วนของที่เราศึกษา ในส่วนของการแลกเปลี่ยนข้อมูล เป็นมาตรฐานสากล อย่างเช่น XL เซเว่น indication ภายใน ลักษณะของ API นะครับ ส่วนหนึ่ง คือการทำ ค่า processing นะครับ การทำเรื่องขอ setting ข้อมูล ทำรหัสข้อมูลใน AI โง่ เป็นเรื่องของ เรื่อง Standard ข้อมูล แล้วก็การลงทะเบียนข้อมูล ผัดไทย เป็นเรื่องของการนำเสนอข้อมูลเกี่ยวข้อมูล Data Warehouse ก็การทำ Report ผม จัดไปครับ จัดไปครับ จะเป็นส่วนที่เรามีการเก็บข้อมูลมาเบื้องต้นนะครับ มีการเข้าไป ในการสัมภาษณ์แล้วก็เก็บข้อมูลในเรื่องของ หน่วยงานนะครับ จะมีของ รศนะครับ กยศ รอบการแพทย์ฉุกเฉินนะครับ ก็มีระบบข้อมูล เป็นฟังก์ชันนะครับ อันแรกนี่จะเป็นเน้น เลือกของกยศก่อน คือระบบครุภัณฑ์นะครับ อาจจะมีการทำระบบ การขึ้นทะเบียนครุภัณฑ์ การเข้ารหัส ฐานข้อมูล โดยในเบื้องต้น คุยกันไว้ สเปคมาตรฐานของ acr การดึงแล้วก็กำหนดมาตรฐานข้อมูล วิธีการเชื่อมต่อกับระบบบัญชีครุภัณฑ์นะครับ ระบบภายนอกนะครับ ฟังธรรมท่าน เป็นกลมๆนะครับ เขียวด้านซ้ายนี้นะครับ เป็น functional ของระบบนะครับ ใหญ่จะเป็นเรื่องของการเชื่อมโยง ทำแบบปิ้ง Coach ระบบที่มีอยู่นะครับ อาจจะมีการเชื่อมกับระบบภายนอก กรมบัญชีกลางครับซึ่งอันนี้นี่เขาจะอยู่ระหว่างการศึกษา ความเป็นไปได้ว่าสามารถเชื่อมได้หรือไม่นะครับ เปิดของกรมบัญชีกลางก็จะเป็นมาตรฐาน Un FC นะครับ อาจจะไม่ตรงกับ CR โดยทีเดียว จะมีเครื่องมือเพื่อช่วย ปิ้งโค้ดดิ้งนะครับ เรื่องของการเชื่อมโยงจะเป็นส่วนของ integration คลาสของเครื่องมือ พ่อทำ API service ต่างๆ จะเป็นอยู่ใน Architect ที่นำเสนอไปแล้วนะครับ ว่าจะใช้เครื่องมือตัวเดียวกัน ก็ดาท่านี้ก็อาจจะเปลี่ยนไป ไหนว่าเราจะให้บริการ เครื่องมือกับหน่วยงานไหนเพื่อใช้ทำอะไรนะครับ ฉุกเฉินเองนี่ อยู่คือ เว็บ Vios การเก็บ requirement นี่ อาจจะ ภายนอกนะครับ ในการวิเคราะห์ข้อมูล การรีพอร์ตข้อมูลอย่างเช่น Robot หรือโคราชนะครับ เข้ามาในซอย webrtc นะครับ อาจจะมีการเพิ่มเติมในมาตรฐาน ข้อมูลภัยพิบัติต่างๆ ตัวภัยพิบัติ ประเภท จะมีอุปกรณ์ทางการแพทย์คืออะไรที่จำเป็น ปัจจัยที่จำเป็น ภัยพิบัติ นี่ก็อาจจะเป็นเรื่องของขั้นตอนต่อไป ในการเก็บ requirement การทำการวิเคราะห์ข้อมูลนะครับ การเชื่อมโยงก็จะใช้เครื่องมือ Architect ที่ผ่านมานะครับ เปิ้ลทักไปอีกทีนะครับ Application อยู่แล้ว s health นะครับ ตรงนี้ การนำเสนอข้อมูลในระดับหนึ่งแล้วนะครับ ถ้ามีการอินทิเกรตข้อมูล เครื่องมืออุปกรณ์ทางการแพทย์ ธกสหรือฉุกเฉินขึ้นมานี่ เครื่องมือ indication ก็ใช้ระบบ ตัว มีไอในการนำเสนอข้อมูลนะครับ เบื้องต้นที่เราไปเก็บ requirement มานะครับ สไลด์ถัดไปครับผม ก็จะเป็นมาตรฐานที่เกี่ยวข้อง เราเริ่มไปดูก่อนนะครับ เสริมหล่อมาตรฐานของ acr อุปกรณ์ทางการแพทย์นะครับ อันนี้ก็จะเป็นมาตรฐานของ Un นะครับ Product and service Code นะครับ นี่ก็จะเป็น อุปกรณ์ทั่วไป กรมบัญชีกลางใช้นะครับ ส่วนหนึ่ง คือในเรื่อง 2 จะเป็น เรื่องของ ทำ indication detection นะครับ งวดที่แล้ว มัดเอาไปประยุกต์ใช้ในการส่งข้อมูล ผู้ป่วยหรือข้อมูลการรักษานะครับ ตรงนี้ เขาบอกในส่วนของ รูปพันนะครับ สามารถที่จะเอาควายเออมาใช้เป็นมาตรฐานกลางในการรับส่งข้อมูล หน่วยงานได้หรือไม่นะครับ สไลด์ถัดไปครับ นี้เป็น แค่ในการทำงานนะครับ ระยะเวลาในการ แล้วก็ออกแบบโปรแกรมนะครับ อยู่ที่ 1 ปีกับ 7 เดือนนะครับ เป็นเรื่องของงานออกแบบวิเคราะห์นะครับทดสอบเครื่องมือ ก็พัฒนา ระบบเชื่อมโยงข้อมูลครุภัณฑ์ ที่เสนอไปนะครับ ข้อสุดท้าย เป็นเรื่องของการ ไปนำร่อง ทดสอบ ตอบนะครับ ไลค์ทักไปครับผม สำหรับ โครงการนี้นะครับ ได้ในเรื่องของการ บูรณาการข้อมูลนะครับ จากการพัฒนาขึ้นมานี่ จะให้ผู้ใช้งานสามารถใช้งานได้จริงนะครับ ก็จะมีต้นแบบ ส่วนของ นำรหัสข้อมูลหรืออุปกรณ์ทางการแพทย์แมปปิ้งโดยการใช้ AI ช่วยในการใช้แบบปิ้งเป็นมาตรฐานนะครับ ต้นแบบนะครับ มีการถ่ายทอดมีการอบรม ให้แก่เจ้าหน้าที่นะครับ การที่จะใช้เครื่องมือต่างๆนะครับ ที่เราพัฒนาขึ้นมาครับ 2 ครั้งนะครับ ไปครับ เคครับ อันนี้เป็นค่าใช้จ่ายนะครับ จะแบ่งเป็น 3 งวดนะครับ งวดที่ 1 ก็เป็น 40% 9 ล้านนะครับ ที่ 2 30% 14 ล้าน ที่ 3 ก็ 10 เปอร์เซ็นต์เป็น 14 ล้าน ครับผม พี่ครับ นี่ก็เป็น นำเสนอโครงการครับ เซ็นทรัลกรรมการค่ะ ท่านกรรมการท่านใดอยากจะสอบถาม หัวหน้าโครงการไหมคะ ขออนุญาตครับ หมอจักรกล หมอค่ะ ผมอยากจะเรียนถามหัวหน้าโครงการนะครับ การทำ ออนตัวนี้ ไปรวบรวม เป็น Data ข้อมูลตามนี้นะครับ งานที่เอาไปใช้คือ ส่งสาธารณสุขโดยตรงเลยใช่ไหมครับหมายความว่าตัวกระทรวงจะเป็นผู้รวบรวม ก็ให้โรงพยาบาลต่างๆ ทำให้เป็นมาตรฐานเดียวกันใช่ไหมครับ ครับผม เบื้องต้นก็คือผู้ใช้งาน เส้นทางกระทรวงก่อนนะครับ กรอกข้อมูล อินทิเกรตข้อมูลในเบื้องต้น ไปในทางสอนก่อน พยาบาลนี้เราจะมีการปรับ ทำให้ เป็นมาตรฐานแล้วก็เครื่องมือ การส่งข้อมูล ซึ่งตัวนี้ก็จะอยู่ในเรื่องของการเก็บ requirement เพิ่มเติมครับผม ขออนุญาตทราบอีกเรื่อง จะมีราคางาน อุปกรณ์ทางการแพทย์ไหม เป็นมาตรฐานได้ไหมครับ โรงพยาบาลต่างๆจะได้เข้า สามารถใช้งานได้จริงนี่ ออกแบบเรียบร้อยแล้วนี่เวลาเราจะจัดซื้อ อุปกรณ์ทางการแพทย์ ก็จะสามารถมีราคากลาง ก็ได้ทราบถึงประสิทธิภาพต่างๆ ใช่ไหมครับ ราคากลางของของตรงนี้ไหมครับ วิธีทำครีมยังไม่ได้ลงลึก ตัว Data ขนาดไหนบ้างนะครับ อาจจะมีการพูดคุยกับทาง ท่อเพิ่มเติมก็ได้ครับในเรื่องนี้ครับ เปิดเป็นราคากลางได้หรือไม่ครับ คุณหมอจตุพลนะคะ ออกค่ะ วันทนีย์นะคะ ไม่เคย เป็นราคากล่องครบนะคะ ปปสที่เราทำงานและเชื่อมโยงอยู่ มีราคากลาง รูปปั้นทุกอัน รวมมาตรฐาน QR เดียวกันนะคะ เดี๋ยวจะบอกว่า โรงพยาบาลแต่ละโรงพยาบาล ไม่ซื้อตามราคากลาง concourse มีค่ะ ขอบคุณครับ เชิญกรรมการท่านอื่นครับ ขอบคุณค่ะเสาวรัตน์ค่ะ คำถามที่จะถามคำถามแรก คำถามเกี่ยวกับเมื่อสักครู่คุณหมอจับคนได้ถาม เป็นคนใช้ทานข้อมูลดีคะ อภิสิทธิ์บอกว่าเป็นกระทรวงสาธารณสุขใช่ไหมคะ identify ผู้ใช้ ให้ ผู้ใช้สุดท้าย อยากให้ใครเป็นคน ในฐานข้อมูล เขาต้องการอะไรเพื่อที่เราจะได้ออกแบบให้ตอบโจทย์ตามความต้องการได้ดีค่ะ ประเด็น 1 ประเด็น 1 เข้าใจว่านะคะ ฐานข้อมูลนี้ หายแล้ว ทำให้เรามีเคราะห์ demand เกี่ยวกับเครื่องมือแพทย์ได้ใช่ไหมคะ ผมครับ ถ้าบอกว่าเป็นแบบนี้ คิดว่าเป็นโครงการที่ดีมากๆ เห็นปัญหาว่า ไม่ทราบว่าข้อมูล มันเป็นอย่างไรค่ะ เข้าใจว่าถ้าอย่างนั้นผู้วิจัย เซ็นทรัล เราก็จะบอก Data Collector สื่อสารกับคนข้างนอกอย่างที่อาจารย์วันทนีย์บอกว่า แต่ว่ามีประกัน 1 ท่านไม่เห็นด้วย จะกลายเป็นว่า ยังไม่เห็นกดชัดค่ะ ตอนนี้เอายังไม่ทำ หน่วยงานภาครัฐสมมตินะคะเขาเข้าใจ ทำให้เรารู้เลยว่าปัจจุบันนี้เราก็รู้ข้อมูล demand ไม่รู้ดิมันเครื่องมือแพทย์ของหน่วยงานภาครัฐ ให้พอเราทำวิจัยนี่ ทำให้เราไม่ได้เห็นเต็มที่ เจนว่าเราควรทำอะไร ถ้าเรามีข้อมูล demand อัพเดท ให้เป็นตัวที่ต่อเนื่องไปยังหน่วยงานใด ควรจะทำอย่างไร ที่สำคัญมากๆค่ะ พี่อาจจะยังมีท่านกรรมการ ไม่เห็นด้วย ประโยชน์อันนี้คิดว่าน่าจะ มีใครปฏิเสธค่ะ ไม่มีประโยชน์ จะคิดว่า identist โทษทีเราต้องการตอบอะไร เป็นผู้ใช้ฐานข้อมูลนี้ถ้าเราไปคุย จะรู้โจทย์ไม่ชัด ทำให้เราดีไซน์ได้ตอบโจทย์ ก็คือว่า ที่พักใกล้ฉัน เราต้องการที่จะวิเคราะห์ข้อมูล demand ต้องการข้อมูลอะไรบ้างที่สุดท้าย ช่อง 7 ข้อมูล demand สุดท้ายแล้ว ราคากลางที่หมอจัดคนพูดด้วยค่ะ เราอยากให้ Data นี้มันมีความสมบูรณ์แบบ คนเข้าไปดูรู้เลยว่า ความต้องการ แพทย์อะไรแล้วล่ะ ปัจจุบันมีราคากลางอะไร จะช่วยให้ง่ายขึ้น ไม่อย่างนั้นอาจจะไปดูหลายฐานข้อมูล จะทำได้มากน้อยแค่ไหนค่ะ ถ้ามองในมุมผู้ใช้หนี้ไปกระทรวงสาธารณสุขวันนี้ เราเข้าไปดูในหน้าเพจเดียว รู้เลยว่าเราขาดอะไร มันต้องใช้เงินเท่าไหร่นะคะ ขอบคุณค่ะ ในเบื้องต้น User นะครับ คือ กองยุทธศาสตร์และแผนนะครับ หมอนะครับ ปปสนะครับ ทำเรื่องขอ อุปกรณ์ทางการแพทย์ จะซื้อนะครับ ชอบผู้ชายที่เป็น ฉุกเฉินนะครับ ถ้าฉุกเฉินครับผม เสาวลักษณ์ณกาลนี้แผ่น ฟอร์มการแลกเปลี่ยน เชื่อมโยงข้อมูลสาธารณะกระทรวงสาธารณสุขก็คือ กองสาธารณสุขมี 3 เรื่อง 1 gungun ข้อมูล สอนการบ้านทั้งหมด ที่ทางโรงพยาบาลซื้อที่ขณะนี้นี่ ทรวงไม่มีฐานข้อมูลกลาง ของแต่ละโรงพยาบาลที่จัดไงนะคะ ขณะนี้ กระทรวงนี่ แต่ขาขึ้นนะคะ ประมาณแต่ละปี โรงพยาบาลขอนแก่น อะไร ขออนุมัติแล้วการจัดซื้อ ซื้ออะไร ไหน อยู่ปากทางกระทรวง จึงพยายามนะคะเรา ว่าจะ ถามพี่ครุภัณฑ์ก่อนนะคะ โดยตอบโจทย์ให้กับ หน่วยงาน สำนักงานปลัดนะคะ 1 quart ทำหน้าที่ดูแลทรัพยากรข้อมูลสาธารณสุข คือกองแขน ต้องเอามาวางแผน เนินการแผนงานของกระทรวงปี 3 ที่ทางกระทรวงเพิ่มมา เราจะต้องทำเรื่องของ เวชภัณฑ์ ครุภัณฑ์แล้วนี่ โจทย์ แยกเรื่องของฉุกเฉินออกมาเพื่อตอบโจทย์ ฉุกเฉินด้วยนะคะ พี่ก็ต้องเป็นเธอที่จะใช้งานค่ะ ขอบพระคุณมากค่ะฟังแล้วก็คิดว่าสบายใจค่ะว่ามีผู้ใช้แน่นอน ถ้าขออีกคำถามนึงค่ะก็พอเราทำเยอะ มีการเวียนเทียนทุกปีใช่ไหมคะ ต้องมีการ ที่ทำราเมงฐานข้อมูล ใช่ไหมคะ นี้เรามีการแพนไว้แล้วใช่ไหมคะ อนุญาต อยู่ในที่ประชุมด้วยนะคะ ก็จะมีหน้าที่ในเรื่องของการ ข้อมูลพวกนี้อยู่ไปแล้วนะคะ พี่เขายังต้องการหักเราก็คือเรื่องของความรู้เชิงเทคนิค ให้เราเจน ระบบฐานข้อมูลนี้เราก็สัญญาว่าถ้าเราทำเสร็จ การอบรมการถ่ายทอดเทคโนโลยี ลมเจ้าหน้าที่ให้ดูแลระบบนะคะ คุณค่ะขอโทษนะคะท่านประธานขออนุญาตถามตอบ อันนี้เป็นข้อมูลที่มีสาระ ออกมาแล้วเราสามารถที่จะเชื่อมโยง ไปงานอื่นเพิ่มใช่ไหมคะ เล่นอยู่ดีๆเครื่องมือแพทย์ หรือว่าในมุมของเขาเอาช้อนหรือผู้ผลิต สามารถ มูลนิธิจะรู้ข้อมูล demand ครุภัณฑ์นี้ได้ไหมคะ คุณค่ะ เขียนอย่างนี้นะคะ ข้อมูลบางส่วนก็เปิดเผยนะคะ มีโรงพยาบาลไหนจะซื้อบ้างนะคะ เติมนิดนึงนะครับ ในส่วนของถ้าพูด เครื่องมือที่ มีแผ่นในการ ทำในเรื่องของ Open Data นะครับ ว่าในเรื่องของ อะไรบ้างอันนี้ มีส่วนของเป็นที่หน่วยงานที่จะเป็นผู้ตัดสินใจนะครับ งาน ว่า หาโรงพยาบาลมีอุปกรณ์อนุภาคอะไรพวกนี้นะครับ สามารถทำได้ เทคนิคนะครับ ใช้อุปกรณ์อันนี้ในเรื่องของ policy ต้องคุยกันอีกครั้งหนึ่งนะครับ ขอบคุณมากค่ะ ไปได้หลักการก็ น้อยที่สุดเท่าที่จำเป็นขาดพยายามเปิดเผยให้มากที่สุด ว่าจะลงไป 40 50 ล้านแล้ว ทำให้ จำนวนมาก ได้ เป็นประโยชน์ การทำความดีต่อไปขอบคุณมากค่ะ เรียนเชิญกรรมการท่านอื่นๆครับ ความเห็นไหมครับ ขอสอบถามได้ไหมครับ ไปครับเชิญเลยครับ ปืนของครูพันธุ์การแพทย์จำนวน 1 ครับ อยู่ในรายการบัญชีที่กรมวิทยาศาสตร์การแพทย์ดูแลด้วย ส่วนหนึ่งแล้วก็อาจจะต้องมีการตรวจสอบมาตรฐานเป็นระยะนะครับ ผมคิดว่าจะเป็น จากตรงนั้นมาได้ อุปกรณ์ เช่น กำเนิดรังสีทางไหนนะครับ อยู่ที่โรงพยาบาลไหนขนาดเท่าไหร่อันนี้สามารถดึงข้อมูลมาได้เลย มาคือเข้าใจว่าข้อมูลนี้จะเป็นประโยชน์กับทางสถานพยาบาลด้วยใช่ไหมครับ วิเคราะห์ร่วมกัน สั่งของมาใช้บริการเทคโนโลยีมันคงจะเห็นว่าคุ้มค่าไม่คุ้มค่าเสื้อนะครับ ต้องสอบถามเพิ่มเติมใช่ไหมครับว่ามีแผนตรงนี้หรือเปล่า ขอบคุณครับ ผม ข้อมูลจริงๆแล้วตรงนี้ก็จะมี ประโยชน์กับทางโรงพยาบาลด้วย การขอซื้อหรือปรับปรุงอุปกรณ์ทางการแพทย์นะครับ วาดหน่วยงานแต่ละหน่วยงาน อย่างเช่นทางโรงพยาบาลมีอุปกรณ์อะไรอยู่จำนวนเท่าไร พ่อมีอายุ อุปกรณ์นั้นๆ หมดอายุไปแล้วหรือยังพวกนี้นะครับ ทำให้การของบประมาณของโรงพยาบาลนี่ สอดคล้องกับความเป็นจริงมากขึ้นครับ ขอบคุณครับ กรรมการท่านอื่นมีไหมครับ มีครับ ขออนุญาตให้ความเห็นนิดนึงนะครับ ข้อเสนอแนะว่าผมคงคิดว่า ทำโครงการดีๆนะครับเป็นการเริ่มต้นที่ดีสำหรับหน่วยงาน เป็นฐานข้อมูลนะครับ ว่าถ้ามีการเริ่มต้นแล้วนี่ ก็จะเป็นการที่เราจะสามารถลงไปถึงโรงพยาบาลจังหวัดโรงพยาบาลศูนย์โรงพยาบาลจังหวัด โรงพยาบาลอื่นๆได้ เราจะรู้ว่าโรงพยาบาลนี้ จังหวัดอุดรเมืองมีอยู่ ขาย พยาบาลอำเภอแนะนำแพทย์เฉพาะทางที่ไปเราก็สามารถนำเครื่องมือนะครับ จังหวัดหนี้ยืมไปใช้ที่โรงพยาบาลอื่นๆได้ในโรงพยาบาลลูกข่ายของตัวเอง เป็นสิ่งที่ดีนะครับ เราพูดผิด บอกข้อมูลสุดท้ายนี่น่าจะเป็นโรงพยาบาลอำเภอนะคะ อนามัยต่างๆนะครับ จะได้แชร์ลิงก์ Sharing เครื่องมือกันได้นะครับ ทำตรงนี้ให้ทีนะครับ ถามหน่อยนานนี่ คิดว่าต่อไปที่โรงพยาบาลถ้าได้ใช้ ยิ่งมีประโยชน์ในโอกาสต่อไปนะครับ เลขาครับ ไปต่อไหมครับ สรุปว่ากรรมการเห็นชอบกับโครงการอีนะคะ อนุมัตินะคะ นำเสนอในคณะ การอนุมัติออกไปค่ะ เห็นชอบครับ ไปนะคะ ขออนุญาต นอน ถามขึ้นมาก่อนนะคะ ขออนุญาตเรียนเชิญท่านไพรัชครับ ขอบพระคุณนะครับ ศรัณย์ค่ะ การอ่านตรวจสอบนะครับพอดี เอาว่าชอบเรานะครับอยู่ในช่วงของการทำงานปี 2561 นะครับ ขึ้นมาเอาวันเสาร์นะครับในการทำข้อเสนอโครงการ เครื่องมือแพทย์ ชีววัตถุ มูลค่าตลาดสูงท่วม สูตรสลัด เชิงพาณิชย์เข้าสู่ ของบประมาณบูรณาการนะครับ แผนที่เกี่ยวข้อง พัฒนาอุตสาหกรรมและ ปี 2566 ครับเนื่องจากเป็นกระบวนการที่ผ่านไปแล้วนะครับ นำกลับมาเข้าสู่กระบวนการที่อีกทีนึงครับ มันถูกต้อง กระบวนการนะครับจึงนำมาเพื่อเข้าสู่ ในวันนี้นะครับเรื่องของโครงการดังกล่าวนะครับ ครับสไลด์ถัดไปนะครับ ไม่เป็นอะไรครับอันนี้ต่อได้เลยครับ ได้เลยครับ 1 นะคะ บ้านนี้เป็นแผนงานบูรณาการ การทำแผนงานบูรณาการต้องมีหน่วยงาน ระวังเข้าร่วมอย่างน้อย 2 กระปุกนะคะ อันนี้ก็จะมีกระทรวงอบต การแพทย์ กระทรวงสาธารณสุขนะคะ จดหมายตอบรับ การแพทย์เข้าร่วมโครงการนี้นะคะ เรียนภาษาให้คณะกรรมการทุกท่านทราบค่ะ งบที่เราก็กระเป๋าพอชนับเบื้องต้นนะครับอยู่ที่ ทำอะไรนะครับ 9 จุด ของร้าน ส่วนใหญ่ก็ชอบ กับคณะ Gmail ยกระดับในเรื่องของการพัฒนาในเชิงของ เซลล์ให้ดีขึ้นนะครับ ต้องรอประชุม งบประมาณต่อไปนะครับ หายแล้วกรอบงบที่เราเสนอไปนี่ เชิงของ ลงมาจะลงมาอยู่ที่เท่าไร ต้องมีการหารือกันออกไป เรียนมาเพื่อเห็นชอบในเบื้องต้นก่อนครับ เป็นอะไรนะ ภาษาประชุม งบประมาณ บูรณาการปี 66 ครับ ใครเห็นชอบ หลังเบลอ Android ภาษาประชุมไม่ได้แล้ว เป็นขนาดนั้นหรือเปล่า เขาคิดว่าอย่างไรดีครับพี่แอ๋ว ราคาพิจารณาค่ะ จรณะค่ะ วันนี้พี่ นอกจากเราส่งไปแล้วเพราะว่ามีกำหนด ประชุมแสนห้าคณะกรรมการไม่เห็นชอบ สวทชก็จะถอด x ค่ะ คือเราก็เรียกว่าท่านจะมี comment อะไรไหม ขยายพันธุ์ด้วยนะ ถ้าจะให้มาพิจารณา เงินไปก่อน จะได้ให้สัตยาบันหนี้เหมือนกันไหน หมอจับคนว่าอย่างไร นี้ไม่ค่อยแน่ใจนะครับ ขออนุญาตครับ มีประชุมครับ แล้วเรามีรายการอะไรให้ที่ประชุมดูหรือเปล่า หิวไหมครับพี่แอ๋ว เสนอเพื่อ ความก้าวหน้าในการร่วมงานกับสวทช ร้านเป็นเรื่องเพื่อทราบ อันก็ให้เขาดูเพื่อให้สัตยาบันภาษาประชุมนะ ได้ไหมก็เดินเรื่องไป โอเคไหมครับ น้องนัทนะครับ หนังไก่เลขาไปดูให้ดีนะ งานเขาเรียกพิจารณาอะไรเขาเรียก นายอ๊อด 3 จะเอาเรื่องอะไรที่เราตัดสินแล้ว เราไม่มี การเห็นชอบ ไปเขานะให้ระวัง เคครับ ต่อครับ อนุญาตไปตัวต่อ 1 ใช่ไหมครับ 1 ครับ 1 เป็นโครงการระบบดิจิตอลเอบนคราวสำหรับ ออร์โธปิดิกส์ อุดมชัยเตชะวิบูลย์ให้ลาออกไปแล้วนะครับ เรียนหัวหน้าโครงการนะครับ อุดมชัยนี่เป็นดรณัฐวุฒิ ณัฐวุฒิแทนดรอุดมชัยนะครับ สืบค้นนะครับ มาให้ท่านกรรมการพิจารณา เปลี่ยน อธิบายซิว่าทำไมณัฐวุฒิ อธิบายนิดหนึ่ง พี่แอ๋วมีข้อมูลเพิ่มหน่อยครับ เสาวภา แนนเชิญเลย ดีค่ะเดี๋ยวแนนขออนุญาตให้ข้อมูลนะคะ ดรณัฐวุฒิทำงานเกี่ยวกับเครื่อง ตลอดค่ะ เรื่องพอดีเรยค่ะ ดูแลในส่วนของโคลงสี่สุภาพมีคุณภาพดีค่ะ มาที่จะเป็นหัวหน้าโครงการได้ค่ะ ดรเสาวภาคย์เป็นโครงการ ณัฐวุฒิอีกทีนึงใช่ไหมครับ อุปกรณ์มีอะไรจะซักถามไหมครับ มีอะไรก็เป็นเรื่อง เธอเห็นชอบใช่ไหม เท่ากับอะไร ในการเปลี่ยนระบบของโครงการครับ เทวดาต่อไปครับ ขออนุญาตขยับ S2 นะครับ กวินอรุณรัตนากุลนะครับ ทักไปแล้วครับ แผนการทำงานก็ มาช้าบ้างนะครับน่าจะปัญหาโควิทนะครับ ไปที่สไลด์ ประชาชนประเมินนะครับ ส่งผู้เชี่ยวชาญระเบิดมา 2 ท่านนะครับ รถเมล์สาย 1 ครับ 2 นะครับ เห็นว่าเป็นความล่าช้าอยู่นะครับ ข้อแนะนำมานะครับ ต้องการเร่งหา นวดนะครับ สรุปภาพรวมก็ยังสนุกสนาน การดำเนินการต่อนะครับ ลักษณะ น่าดูครับท่าน Doctor ก็บินได้เลยครับ สวัสดีครับ ความคืบหน้านะครับ อย่างที่เคยแจ้งนะครับว่ามีความล่าช้านะครับพอดีนะครับ ตัวอย่าง แล้วนะครับเป็นตัวอย่างล็อตแรกนะครับ สั่งผลิต 2 แพ็คนะครับ งานแรกที่ญี่ปุ่นนะครับ วันที่ 2 อยู่ที่ประเทศจีนนะครับ การสั่งผลิตมา ก็มาทำการเปรียบเทียบ ทางของเธอ พี่นะครับ คุณภาพโดยรวม ถือว่าใช้ได้นะครับ คู่ ความแตกต่าง ความเข้มข้น polishing นะครับ ความเรียบผิวที่แตกต่างกันเล็กน้อยครับ จัดไปเลยครับ ตัวอย่างที่ได้มา ได้มีการเล่นทำทดสอบนะครับ ทำการทดลอง บอลลูนนะครับ สอบการกลาง ต่างประเทศเส้นผ่าศูนย์กลางที่กำหนดได้ แรงดันที่กำหนดหรือเปล่านะครับ สแตนของทาง นะครับ สั่งได้ไม่มีปัญหาครับ จัดไปเลยครับ ดีแล้ว ใครอยากได้เอาสเต็ก การทดสอบตามมาตรฐานของการผลิตภัณฑ์นะครับ ของโมเดลนะครับ 2 คน เธอทะเลาะแบบไม่ไหวนะครับ ผล มา นะครับ ไปเลยครับ นี่แล้วเราก็มีการเร่งทำศึกษากระบวนการ การเคลือบผิวนะครับคืนนี้ ไม่ใช่การที่ขดลวดโลหะ จำเป็นการเคลือบยางและพอลิเมอร์เข้าไปด้วยนะครับ การทำการเคลือบผิวและการทดลองว่า ต้องใช้ โพสต์นี้ เรทเท่าไหร่ ต้องใช้ลมเป่าเท่าไรระยะห่าง เสื้อกับผิวเนี่ย มาเท่าไหร่นะครับ ไปเลยครับ การทดสอบเบื้องต้นแล้วจะมีการทดสอบกับ สเปรย์โค้ดไปอุบล สไลด์ก่อน ทดสอบมิติ ไม่งั้นต่อกันวัดนะครับ ได้ผลการทดลองนะครับ พารามิเตอร์ที่เหมาะสมนะครับ วันนี้เราได้มีการทดลองไปบนท่อ ทรงกระบอก หลักในการใช้ทำ ไปนะครับ สวัสดีเราก็จะ การทดลอง สเปนต่อไปครับ ต่อไปเลยครับ นี่แล้วก็มีการทำทดลอง เตรียมความพร้อมและการทดลองในสัตว์นะครับ ให้คุณหมอเนี่ยมีความ เคยกับการใส่สเต็นท์ในกระต่ายนะครับ คุณหมอก็ เคยแสตมป์ก็คนก็เคยใส่สเต็กกับกระต่ายเหมือนกัน อีก้อ ไปทำที่ศูนย์ธรรมศาสตร์นะครับ สถานที่ที่เรา การทดลองจริงๆด้วยนะครับ ด้วยความราบรื่นแล้วก็มีการประชุมออกไปก่อนนะครับ ป่านนี้ก็เป็นไปที่ พอแล้ว ต้อง มาอยู่แล้วทำก่อนที่เขาจะ เอาไปให้เราลองสักเป็นก่อนนะครับ statement ไปทางต้นขานะครับ เส้นเลือด ขายนะครับ ทดลองทานด้วยนะครับ STEM หมายถึง ต้องการจนเส้นเลือดได้หรือไม่นะครับ คุณสามารถทำการเรียบร้อยดีนะครับ งั้นสั่งสเต็มไปแล้วนะครับ กระต่ายนะครับ ตัวอย่างเส้นเลือดแล้วก็ปริ้นออกมานะครับ ไปเลยครับ ข้อสอบการเปลี่ยนเบรคนะครับ การฝั่งทะเลสิ้นแล้วก็ทำ เนชั่นนะครับ พื้นผิว ที่ว่าเราจะทำให้ Section เพื่อให้เราเห็น ขอระหว่างประเทศและเส้นเลือดได้หรือเปล่านะครับ ของเราจะไม่เห็นเซลล์ ต้องการใหม่นะครับ ออกมาก็เป็นไปได้ด้วยดีครับ มีความพร้อมที่จะไปทดสอบในสัตว์ทดลองได้นะครับ ทดสอบสปีด อุปกรณ์ต่างๆนะครับขอบคุณครับ อะไรมากินนิดนึงกวิน อะไรนะรออีกสักนิดนึงอ่ะอยู่ข้างบนเนี่ย จะเป็นพระพักตร์ 2 เส้นเลือด เป็นวงกลมเป็นเส้นเลือดส่วนที่จุดดำๆก็จะเป็น เป็นครับ เดินทางไปดูละครต่อเนื่องกันเพราะอะไร มันเป็น Collection ที่มันถูกตัดมาครับอาจารย์ เป็นโครงที่ถูกตัดมามันก็จะเป็นแบบนี้นะครับ สินค้าตัวนี้เป็นเรื่องกระต่ายน่ะมันต่อเนื่องกันใช่ไหม ไม่ครับ ต่อเนื่องกันครับ ภาพเหมือน นวดนะครับ โครงถักแล้วพอเราตัดมันก็จะเห็นเป็นจุดแบบนี้นะครับ ความยาว มันเป็นโครงใช่ครับมัน Chevrolet หมด มีช่องว่างอยู่ครับ บีบอกอะไรครับลูกบิด พี่กับลูกพี่จะเป็นคนรับของนะครับ ให้เห็นว่าช่วงที่เป็นตรงไหนเป็นขวดโรคความดัน หลังหลอดเลือดเป็นเยื่อบุโพรง ไปแล้ว ว่าจะไปทันจริงๆ สวัสดีค่ะสายปกติเลิกเขาก็จะ มัน มีอะไรนะครับ กรรมการครับ ใช่ไหมครับ Twin 90% แล้วเมื่อไหร่จะจบครับ วันนี้นะครับ กำลังสั่งไอติมนะครับ สแตนมาอีกล็อตนึง ทดสอบ ทดสอบความเข้ากันได้ของชีวภาพนะครับ ถึงจะทำโทรศัพท์ให้กระต่ายด้วยนะครับ น่าจะใช้เวลาประมาณ 6 เดือน ถ้าผลออกมาดีนะคะถึงจะสามารถทดสอบกับมนุษย์ได้ครับ วันนี้รอดตายแล้วจะลองอะไรอีก ทดสอบ อยู่เฉยๆครับ ฟิวเจอร์บอร์ด เส้นเลือดได้ ศิลปินคนไหนที่ต้องการได้นะครับ จริงๆมันก็ต้อง อาหารที่มี สูงไขมันสูงนะครับ อุดตันในเส้นเลือด ไม่เอา statement ใส่แล้วก็เรียกไว้นะครับ โทรศัพท์ Android สามารถ จริงๆ เร็วมาก เราก็จะไม่เกิดการติด ซ้ำนะครับ เรียนใช่ไหม กระต่ายในหลอดเลือด คนนี้อาจจะกระต่ายกี่เดือน ตอนนี้ออกมาดี อันไหนคนได้ตอนนี้เพิ่งได้คุยกับอาจารย์ท่าต่างๆ ไม่กี่วันนี้ คนอย่างนี้ต้องประเมินระดับความเห็น ที่จะใส่ในคน ต้องใส่เนื้อสัตว์ใหญ่ก่อนครับ ไม้ขนไก่ในหมู ตอนนี้กำลังพยายามติดต่ออยู่ครับ ที่ไหนบ้าง ที่สามารถใส่ในหูได้ คนที่มีจุฬานะครับ ต้องทำเพิ่ม แอคติ้ง Action เยอะนะครับ จะยอมให้ใส่ในคน เป็นส่วน กระต่ายใส่หมู อะไรก็ไม่เป็นไร มาเช่นบ่ มาถึงไหนแล้ว แท็กเวลาไหม อะไรจะถึงยอดเขา ค้ำประกัน จะถึงคนใช้เวลาเท่าไหร่ ตามแผนปัจจุบันนะครับ ไปถึงคนประมาณ อีกานะครับ มีครับ ได้แค่นี้ก็เก่งแล้ว ขอดูผล อะไรคุณก็กำหนดเวลาไปก่อน ถ้ามาจะเลือกเพื่อน คนอื่นเถอะครับ เพลง เพื่ออะไรนะครับ ขอไปดูสไลด์เพื่อให้กรรมการพิจารณาด้วยครับ ขอบคุณนะครับ ชอบความก้าวหน้าครั้งที่ 4 นะครับ ปัตตานี 2 การสนับสนุนงบประมาณ 13 5 ล้านบาทครับ ก็เห็นชอบนะครับ ความก้าวหน้าครับ มีใครเห็นเป็นอย่างอื่นนะครับ Minecraft ไปไปทักไปนะครับ ระยะทาง โทรศัพท์โทรศัพท์ โครงการของนักศึกษาดีมากเลยค่ะ โครงการราชพฤกษ์ คุยกับคุณหมอน่าสนใจหลายคนจะไหวบอกว่า สินค้าที่มีความเชื่อค่ะ หากว่า เอาออกสู่ตลาดได้เร็ว ดีมากๆค่ะ ขอฟัง มีคนถามครูอาจารย์พละถามไปแล้วว่า อาการมันก็จะเสร็จประมาณเท่าไร สะพานเห็ดทำลาย 1 เรื่อง ได้เมื่อไหร่ ปัจจัยอะไรในการที่ทำให้มันลด เวลาลง ถ้าได้เร็วขึ้น มันก็จะสวยมากๆ สอบถามเรื่อง หาที่ท่องเที่ยวมีไม่เยอะ เป็นก้อนเนื้อดำค่ะ อะไร เอารถด้วยนะ จะเป็นผลงานโบว์แดงของคนไทยเลยนะ สวทช ถึงคนได้อันนี้ก็เป็นผลงานของพวกเรา นับถือเชื่อถือเรามากเลย 2 อันครับ น่าจะเป็น ฟอร์มการ ทันครับ สาย 21 ผู้ชายที่ระเบิด 2 ท่านนะครับ ความคืบหน้าตามแผนเลยนะครับ นิดเดียวครับ สัมพันธ์ ในวงกว้างแล้วก็ไปที่รับรู้ว่ามากขึ้น ทำให้ หมายถึงคุณภาพชีวิตที่ดีขึ้นนะครับ ถ้างั้นก็ขอให้ดอกเตอร์นะ บอกได้เลยนะครับ ตัวปลอมบริการถ่ายทอดการสื่อสารนะครับ งวดแรกนะครับว่าจะเป็นงานสำหรับ การครับที่มีการใช้สำหรับการศึกษานะครับ ประเทศไทยมีคนหูหนวกประมาณ 3 จุด แสน 8 คนนะครับ พี่ลองถามพี่ตั้มกัดนะครับ จะพัฒนาแพลตฟอร์ม รายงาน เทคโนโลยีนะครับ ที่เกี่ยวกับ conversation นะครับ เรื่องของการทำระบบร่างกายนะครับ สามารถ พูดดีๆ ก็คุยกันได้นะครับ ดีๆนะครับแล้วก็จะสุราษฎร์นะครับเนื่องจากว่า นะครับ การใช้งานสูงครับ รับและเตรียมลาบมาเพียงพอนะครับ กำลังจะตกครับ ให้ GPRS แรงงาน นะครับ คุณภาพตามที่มาตรฐาน North America ทำเรื่องของเด็กนะครับ ลาบนะครับ ไม่เหมาะสมในแต่ละช่วงเวลา พรุ่งนี้ ช่วยในการแก้ปัญหา ได้นะครับ ผู้ใช้บริการขอบคุณมากนะครับเดี๋ยวคนไทยก็ทำได้ดีขึ้นนะครับ ไปครับ จะเป็นทาสระบบ conversation นะครับ ถามว่าจะเป็นการ วีดีโอนะครับจะเข้ามา ก็ส่ง SMS นะครับตรงนี้ จะ คนหูหนวกเนี่ยเข้าถึงบริการได้หลากหลายนะครับส่วนคน ที่นี่ก็ ขายเป็น 10 ปกติทำให้เราสามารถ Service ตอบโจทย์คนหูหนวกนะครับ ใช้ได้ตามปกติครับ ภาษามือหรือภาษาเขียน ไม่ว่าจะมี เน็ตดี เอกชัยบินวีดีโอไม่ค่อยดี ใครได้ นะครับ ก็ ขนาดเราก็จะครอบคลุม สร้างบรรยากาศทักมาครับ ตอนนี้นะครับ งานนะครับ มิถุนายน 60 ธันวา 60 ขายบริการก็ไม่มีประมาณ 10 ครั้งต่อวันนะครับ อะตอมตอนนี้ก็คือ 1.1 ลังนะครับ คนหูหนวกทั้งหมด 1,000 119 คนนะครับ ที่คนหูหนวกคุยนะครับ หยุดนี้ ดูจากเบอร์โทรศัพท์อยู่ที่ 200 5800 123 คนครับ มันแล้วนี่นะครับเรายังมีกันขยันนะครับให้คนอื่นอีกนอกจากว่า บางครั้งนะครับคุณโอ๋ที่ไม่ได้ใช้งาน GPS โรงพยาบาล กลับ วาสนา ถอนๆ ก็เลยพัฒนา เรื่องของระบบ กลุ่มเจ้าหน้าที่แพทย์ ตำรวจเพื่อให้ ที่เกิดจากถนนเข้ามาเนี่ย มัดหมี่ ชุดเนชั่นพี่นึกว่าไอ้คนขุดดิน กับเจ้าหน้าที่ในการใช้งานได้นะครับ มีการทดสอบติดตั้งใช้งาน พยาบาลสนามนะครับ 1 มิถุนายน 30 กันยายน 264 นะครับ มาครับ จากนั้นแล้วนะครับ อยากดูแลเรื่องของ มีปัญหาทางการ โฟกัสเรื่องของคนไร้กล่องเสียงครับ กำลังพัฒนาโมเดลใหม่ๆนะครับ การปรับปรุงเสียงคู่ นับหนึ่งที่เรา กำลังเริ่มทำเป็น Pilot กลับแล้วนะครับเรากำลัง เรียบร้อยแล้วให้เป็น อยู่นะครับเดี๋ยวเสร็จก็คือว่า คนหูหนวกเนี่ย การ เสียง คำที่ พี่น้อยไม่เท่ากันนะครับ ปรับจูน ครับหยัง เพราะบุคคล ทั้งหมดมันจะไม่สามารถ support บุคคลได้นะครับ อีกคนหนึ่งก็คือ เรื่องของการ เปลี่ยนเสียงของ มีครับแต่เราทำในแบบ โดเมน เพียงพอกับการใช้ชีวิตประจำวันได้นะครับ ออกงานแล้วก็ Siri ใช้เสียง รูปแบบของ อันนี้ชีวิตประจำวันได้นะครับวันนี้ก็จะ ช่วยนะครับ สนทนากับ ได้นะครับ ยังไม่เป็นกินเหล้านะครับ รูปภาพของการรู้จำเสียงของ และกล่องเสียง ครับ คือเราทำ GOT7 ว่าจะไม่ครอบคลุมนะครับสำหรับการนะครับ ออกไปในปริมาณต่างๆครับฉะนั้น เราคิดว่าเอกมัย เสียง เปลี่ยนเสียงนั้น ช่วยให้ เห็นชัดขึ้นนะครับ มาครับ งั้นแป๊บนึงนะครับ ระบบ ยาพิษสุนัขบ้าใช้กับ ส.ปชส. ครับโดยไม่มี มีนาคมหนังเรื่องของ ระบบสื่อสารครับเลยเอารองเท้าของ BTS ปรับให้เหมาะสมกับเขา ก็อีกนานคิดว่าเป็นของ แดกมันก็ถ่าย วันนี้ การ ให้ขับ 2 ขอส่งงาน โครงการ B นะครับ บริการส่ง อันนะครับ 2 งวดสุดท้ายนะครับ เมื่อวันจันทร์ที่ผ่านมานะครับตอนนี้อยู่ในขั้นตอนการ อาบน้ำ มาครับ เป็นเซตอุปกรณ์นะครับ อุปกรณ์ตัวนี้ ต้องการคนออกแบบ ออกมาแล้วก็จัดหา npc ภายใต้งบของ หุ่นดีนะครับ ปิดการติดตั้งอุปกรณ์ครับที่สวนผักการตามนี้นะครับ ไปครับ ติดตั้งให้นะครับ การสนทนา มีระบบมอนิเตอร์รับสาย บอกนะครับ ระดับประเทศให้กับ ต้องการเมื่อไหร่ มาครับ อันนี้ก็จะเป็น งั้นหนึ่งที่เรา การใช้งานจริงนะครับก็คือ ที่มีการแจ้งเห็นนะครับ ปลายทางเนี่ย อยากเห็นภาพหน้างานนะครับเพื่อจะสื่อสาร ลักษณะการส่งลิงค์ ssi นะครับแล้วก็ มาก พิกัดครับ คุยเป็นวีดีโอได้นะครับ ประธาน หากิ๊กพรุ่งนี้ได้ไหมครับ วีดีโอครับ ไม่ได้ยินเสียงนี้นะครับคุณภรรยา ป่วยนะครับโทรเข้ามาแล้วก็ มาก มีนะครับ สติ ไม่หายใจ น้องส่ง sms ไปนะครับ พี่สอน CPR ระบบเรา แค่นี้ก็สามารถ ใครได้ คิดว่ามัน ข้าง ประโยชน์กับงานมากๆ ที่เราได้มา ต่อมาครับ ชุดกีฬาชายนะครับผมทำผิดปกตินะครับ ok นะครับลิงค์กับอุปกรณ์สัญญาณรถนะครับ เรื่องของเรื่องระบบ ขนาดของอันสามารถ อาชีพ พรุ่งนี้ได้ไหมครับ มาครับ มีครับ เชื่อมกับระบบของ MSX นะครับในระบบ 5:00 น ข้อสั่งการนับเป็นการรักษาผู้ป่วยในช่วงการนำส่ง การทดสอบในสภาวะ ของจริงครับในการเดินทางจากจุดที่เกิดเหตุไปยัง โรงพยาบาลก็มีเรคคอร์ดนะครับ ได้ผลเป็นที่น่าพอ เข้าใจนะครับทักมาครับ 15 จังหวัดนะครับ งานติดตั้งครับตอนนี้ ทางไปแล้ว จังหวัด จังหวัดที่เหลือนี่ สํานักงานเครดิตครับ รอเข้าไปอบรมครับ ขายโต๊ะอุปกรณ์ ระบบเดิมครับเหลือแค่ไปอบรมแล้วก็ตัดถ่าย L ตามนี้ครับ มาครับ สถิตินะครับของทั้งหมดที่มีการถ่ายแล้วก็มีการใช้งานแล้วนะครับ เข้านะครับประมาณ 38 สายนะครับ อายุประมาณสองแสนสองครับ แปลว่าอะไร จากระบบ ระบบใหม่ครับ ระบบเราเต็มรูปแบบ ปริมาณ เอา 300 นะครับ ได้ 382 ละครช่อง 7 เรื่องขอพิกัดหน่อยครับ ขวามือครับ พนักงานหน้างาน ในการสื่อสารก็ตาม List ขอสนับสนุนงบประมาณ ถามนิดนึงนะครับ 500 ร้านแปดหมื่นห้าพันบาทครับ คุณครับ ขอถามก่อนครับ ที่เราทำ AI เนี่ยเพื่อจะได้หาบุคลากร มาใช้ให้สอดคล้องกับเวลาใช่ไหม จะ เวลาครับ ครับ ประมาณ 30 กว่าคนครับ เราต้องจ่ายล่าสุดคือคนนี้ ช่วงเวลา ปิดการใช้งาน ช่วงเวลา ประมาณ 9:00 น 10:00 น 11:00 น เนี่ย ที่เกิดขึ้น ขนาดนั้นนะครับ น้ำลงเยอะเป็นพิเศษครับ ไม่ค่อยมีการใช้งาน ลดปริมาณลงช่วงเวลานั้นครับ ทำแล้วหรือกำลังทำอยู่ครับ แล้วครับ ทำแล้วครับ วันนี้เสนอเพื่อ มีอะไรเสนอใหม่ไหมหรือว่าเป็นเรื่อง กราบ ระบำชาวนาครับวันนี้กำลังโครงการทำไปถึงไหนแล้ว ที่ทำเสร็จแล้วครับ งานที่กำลังทำอยู่ตอนนี้ก็คือ ของปรับปรุงเสียงพูดของ อะไรของเสียงครับอาจารย์ ถามต่อ ว่ากรณีของสพฐ อ๋อนี่มันอิมพีเม้นกับ เล่นอีกไหมครับ ตอนนี้อยู่ในช่วงขยายผล ยายขน จังหวัดจังหวัด ต้องขยายผล เราขยายผลติดตั้งไปแล้วแบตจะหมดนะครับที่ยังรอ ขายอยู่ครับ คราวหน้ามีโอกาส เมื่อกี้ ไม่รู้ ชีวิตคนได้ ได้ครับ งานกับสพฐเริ่มเก็บข้อมูลได้ว่า มันได้อะไร ช่วยรายงานบ้างก็ดีนะ จะมีระบบเราหลัง 2 มีระบบเราเนี่ย ช่วยปรับปรุงอะไร ระบบของสพฐ อาจารย์ครับ เราจะทำอีกแพ็คของโครงการสสส อาจารย์ ตอนนี้เป็นเรื่องจริงใช่ไหม อันนี้เป็นของจริงครับ หวยครับ ไม่เป็นโรคจิตเราไปอบรมแล้วเขาใช้งานมันก็ไม่เครียดก็มาแล้วก็เล่นของเล่นคอร์ดเก็บเอาไว้ครับ ผม ดรเสาวลักษณ์ ทีม อิมแพคนี้ ของสกลนคร อยู่นี่ให้เร็วๆ มีผล ถามนิดว่าเดี๋ยวก็จบ โครงการแล้วเนี่ย การปลูกเมล็ดต่อไปทำอย่างไร ต้นนะครับ ขยายผลจังหวัด นะครับ เป็น เทพนคร การตั้ง 2 ส่วน กองทุนดีนะครับ ตอนนี้อยู่ กิตติพัฒน์จังหวัด คือ เปลี่ยนเป็นอบตเป็นคนดูแลครับวันนี้มีการ มาแล้วครับ SMS จังหวัดตรัง ระบบนี้เองครับ จังหวัดที่เหลือนี่ 2 แนวทางครับงานที่ 1 จังหวัดตรังเอง 2.1 ขอตังค์ อีเพื่อน คนนะครับ 1 หรือ 2 นี่ ระบบ 2 ส่วน เมื่อคืน จังหวัดตราดครับทำ na เรื่องของ และก่อนจะดูแล Software หางานขับรถจังหวัดเป็นคนจ่าย ที่เป็น ส่วนกลางเขาส่วนกลางเป็นคนจ่าย ผมได้ครับท่านเลขาอธิการสอนนะครับจะมีโมเดลการเก็บเงิน กับหน่วย มาเชื่อมต่อครับ กำลังมีโมเดลว่า อนาคตนะครับมีเรื่องของอุปกรณ์ iot ต่างๆเกี่ยวกับเรื่องของการ Request นะครับมาเชื่อมต่อ ส่วนกลางเพื่อจะ อย่างเช่นน้ำพริกว่ายี่ห้อในรถ BMW อยู่ที่รถ อยู่ชลนะครับ พ่อมาทำงาน มีการ alert เตือน ที่สพฐ วันนี้มาทำงาน คนเข้าไปช่วยครับ เขาบอกว่าอนาคตเนี่ย เงินค่าเชื่อมต่อครับ ตอนแรกก็จะมี ของส่วนใหญ่จะเป็นระบบ ของส่วนกลางกับอันที่ 2 คือ ไม่มี สนทนาก่อนเชื่อมแล้วก็เก็บเงินกับเอกชนครับอาจารย์ Business Model มารายงานให้เราทราบ เป็นโครงการที่ดีแต่เรา จะไม่ยั่งยืน ตอนนี้นั่งอยู่ที่ห้อง ละเอียดลักษณะนี้ครับ การขยายผลในการเรื่องของ ส่วนกลาง จะอยู่แล้วนะครับ ค้นหา BMW เครื่องของเอกชนต่อเชื่อม ช่วง โครงสร้างครับ มีด่วนครับอาจารย์ ครับเชิญกรรมการท่านอื่น อยากทักไปที่สาขา งงนิดนึงค่ะ ในส่วนของงานวิจัย เกี่ยวกับอิเล็กทรอนิกส์ Vision คนแรกของเสียนะครับ ใช้ Sample แบบ 40 คน นี่คือปกติสำหรับความรู้ว่านี้คือมัน ใช่ไหมคะ แพมเพิสที่ใช้ ตอนนี้เยอะที่สุด ที่จะหาได้ครับ เราเคยผ่านสักคนนะครับแล้วก็จะมี มาร หลักร้อยคนนะครับ กลุ่มผู้สูงอายุครับ มะเร็งกล่องเสียงพิกัดเต็มเลยนะครับ ข้อมูลแต่ละทีม ด้วยความหลากหลายของประเภทการผ่าตัดเก็บเอาไว้นะครับ ต้นแบบ คอนเสิร์ตเฉยๆนะครับ มีแนวทางของการทำรู้จำ เสียงที่มันร้อน ว่าจะทำอะไรกับมันได้บ้าง ดูว่าอนาคตที่เราจะขยายอย่างไรครับ เพราะตอนนี้เก็บได้ยากจริงๆครับ วันนี้ เข็มกลัดครับ ก็เก็บเพิ่มก็ลำบากครับ กว่าจะเก็บได้ 1 ขวดนี่ งาน ผู้สูงอายุเหนื่อยมากเลยครับ จะพูดให้เราได้นี่ครับ โอเคค่ะขอบคุณค่ะ เพิ่มเติมอีกไหมครับ วัดค่ะ ดรณัฐนันท์นิดนึงค่ะ แผ่นฟอร์มนี้ เอาที่ใช้ได้ดีในประเทศไทย อนาคตเราสามารถที่จะถอด ตอนนี้ขาย บริการส่งออก พอจะเป็นไปได้ไหมคะ ใช่ครับ เรามีอยู่ในใจเหมือนกันครับ ขยายผลอะตอมเรื่อง ปรึกษานะครับ อาเซียน ประเทศเดียวที่มีระบบนี้ครับ หลายประเทศครับ ทำงานผ่านกสทชครับ ในหลายประเทศ สนใจครับ น่าจะต้อง ครับ support ครับ ประเทศนั้น อยู่ที่ใครคุยกับสิงคโปร์ครับโมเดลเขาคุยกองดูดิ หจกในบ้านเราอยู่ มีโอกาส ผ่อนได้ครับ มากกว่าเพราะว่า ถึงยัง Beauty อาจารย์ไพรัชถาม ศึกษามา เกาหลีอยากฟังข่าวต่างประเทศ ว่างปี 70-80 ยั่งยืนแบบเติบโตไปได้นี้คือต้องออกได้ พอมาเห็นตอนนี้ก็เลยคิดว่า คิดกันตั้งแต่ต้นว่าแพ้ตอนนี้สุดท้ายแล้วจะส่งออกสิ ทำให้สเกลยอดคิด ใหญ่กว่าที่เราคิดอยู่ในปัจจุบันอาจจะเหนื่อย ใช่แล้ว ทำให้แพลตฟอร์มนี้นี่ ยากเย็นมากกว่านะคะ ดีเลยค่ะถ้าคุยกับรัฐบาลต่างประเทศแล้ว น่าสนใจ เขาเป็นคนซื้อจริงๆก็เพราะเองก็ทำโอทีแบบนี้ เกี่ยวกับเรื่อง การดูแลความปลอดภัยของประชาชน เอากล้องและแพลตฟอร์มต่างๆ ตอนนี้ไปขายให้กับประเทศ ทำแบบนี้ สามารถขายไปใน ประเทศในอาเซียนได้ก็จะสวยมากๆ ขอบคุณค่ะ คุณดรเสาวลักษณ์ แป๊บนะ ร่วมมือกับทางสวีเดนอยู่ทางหลายปีนะคะ ลายเส้นแผ่นรองแบบนี้ ประเทศที่สวีเดน มาทำงานกับเขามาหลายปีนะคะ แล้วก็แพงมาก สวีเดน แล้วนี่ ข้อใดเส้นให้ ก็น่าจะ 20 ประเทศนะคะ มะม่วง ทำเราทำได้นิ อาชญากรรมในภาพ ภูมิภาคเอเชียนะคะ ต้องดูว่า นานๆนะ การสนับสนุนงบประมาณ มากพอสำหรับ ให้บริการ เก็บเงินคนหูหนวกนะคะ ok นะครับ โรงเรียนเสริมมิตร ปรึกษาหารือ BCG เอา Project นี้ เพราะเรื่อง ecrs เสนอ เป็ก ตอนนี้จะดูว่าเราจะทำงานอย่างไรกับพวงองุ่นประเทศ ว่า งงกับลดความเหลื่อมล้ำ วันนี้ดรธัญพรธานี ณัฐนันท์ ติดตามธรรมะนี้นะครับ วันนี้ได้นี่ อาจจะทำให้ประเทศรู้ว่าเรามีอะไร อย่างไร ระหว่างนี้สามารถ มีประเทศอื่นสนใจติดต่อเรา ดีนะครับ ประเทศที่ร่ำรวยหน่อย ดงมัน จันทร์อังคาร เฮ็ดงานเก็บเงิน ปปช แต่ว่า สามารถ เงินก้อนนี้ค่ะ บริการในลักษณะนี้ได้หรือไม่ Malaysia นี่ค่ะ มากกว่าเรา 7% เทียนหมี่เก็บ บริษัท เปอร์เซ็น เอามาใช้ได้นะคะ แข็งของข้อสอบกับภาคประชาสังคมต้องเข้มแข็ง ไปขอใช้เงินน่ะค่ะ ต้องทำถ้าจะทำเอฟเฟคมี เอาก็ต้องเอาคนที่เกี่ยวข้อง เป็นเจ้าภาพในการเสนอด้วยนะครับ ผมรักมิวสิคนี้ดีมาก มีอะไรเพิ่มเติมไหมครับก่อนจะสรุปวาระครับ อนุญาตค่ะ ทวดอันพูดถึงกับประเทศ BCG หรือว่า BCG model เศรษฐกิจมีท่านนายก สนับสนุนมากค่ะ ขอให้เราศึกษาว่ากระทรวงต่างประเทศ สนับสนุนบีคิวคนเดียวคืออะไร คืออะไร และการตลาด ภูมิภาคอาเซียน ภาพวาด อันนี้ค่ะยอมแพ้ท้องปวดหัวด้วยนี่ จตุจักรขายในอาเซียน มันเอาไปพูดกัน ยิ่งขึ้น สามารถทำได้คืออะไร เขาไม่รู้ว่าต้องทำอะไร เราเสนอไป สำหรับ BCG โดยทั่วไป ตัวอย่างเครื่องมือแพทย์นิดหน่อย ไม่ได้พูดถึงเรื่องนี้เลยค่ะ ใจพร้อม จะทำเป็นตัว 11 Model เบื้องต้น เห็นภาพวาดกระทรวงต่างประเทศ ที่จะช่วยทำอะไรได้ มีการทำให้ร่วมงานกันด้วยดี ขอบคุณค่ะ พบกับเสาวลักษณ์ละครั้งน่าจะดีนะ จะระดมสมองและเกิดความเข้าใจขึ้นนะครับ BTS นี้เราพูดอีกเรื่องหนึ่ง แก้ไขความพิการบนใบหน้าและกะโหลกศีรษะ กำลังพูดถึงมหาวิทยาลัยเชียงใหม่ จังหวัดภาคเหนืออันนี้เป็นโครงการของสมเด็จพระเทพรัตน์ จุฬา ขอนแก่นและขอนแก่นกำลังจะใช้เทคโนโลยีของเราอยู่ โครงการมิกซ์ คิดว่า Apex แล้วน่าจะได้รับการยอมรับนะครับ อยู่ระหว่างทิศอยู่ พิการบนใบหน้าและกะโหลกศีรษะผมไม่รู้ ดรเสาวรัตน์ลองช่วย เป็นตัวกลางแล้วจะประชุมกับเราอีกสักครั้ง ยินดีกับพี่ เขียง เกาลัดถาม 7 บาป ต่างประเทศ เรื่อง ไม่รู้ว่าจะทำอย่างไรนะครับ โอเคไหม ดังนั้นฝากเสาวรัตน์ไปคุย ชอบตามที่เสนอนะครับ ภาระต่อไปครับ ยอดในวันถัดไปครับ โอกาสหน้าจะชน 6 วันนี้ครับ อนันดา รายงานความก้าวหน้า การทำบรรยายแทนเสียง สำหรับผู้ที่ปกป้องกันการได้ยินและผู้สูงอายุนะครับ 2 เรื่องใช่ไหมจรัญ มีเรื่องเดียวครับ มีอะไรอีกเรื่อง วาระตัดไป วาระแล้วขยับขึ้นมาแล้วครับอาจารย์ อันนี้จบ เกษตรปลอดภัย 3 มากครับผม ครับ 29 เลยครับภาพรวม 2 ผู้เชี่ยวชาญนะครับ แล้วไม่ไปทำแผลนะครับ มีข้อเสนอแนะเพิ่มเติมขึ้นมา ให้ไปจริงให้มากขึ้น นิดเดียวพอ ความก้าวหน้าให้ทราบได้เลยครับ สวัสดีค่ะ ท่านกรรมการทุกท่านนะคะ บริการธรรมดาใช้เสียงแบบเอาเวลานะคะ พัฒนาขึ้นเพื่อช่วยให้ ข้อบกพร่องทางการได้ยิน เข้าถึงบริการที่เป็นเสียงพูด ประชุมสัมมนาการเรียนการสอน โทรทัศน์ การอ่านให้ฟัง ภาพรวมของทั้งระบบ พัฒนาขึ้นภายใต้โครงการนะครับ หนังฝรั่งเป็นระบบแบ่งพิมพ์ ญี่ปุ่นใช้ระบบเสียงพูดอัตโนมัติ โครงการนี้จะพัฒนาแยกส่วน สุดท้าย การรวมทั้งสองระบบเข้าด้วยกัน 11 เจ้าหน้าที่ อิ่ม เราเรียกว่าเป็น version 1 นะคะ ไปตั้งโครงการนี้นะครับ พัฒนา การใช้ตัวของทางด้าน AI Natural Language processing ช่วยแนะนำคำนะคะ เจ้าหน้าที่พิมพ์เร็วขึ้น แก้ไขข้อความให้มีความถูกต้องมากขึ้น เป็นเวอร์ชั่น 1.5 ตอนนี้ค่ะ อะไรทักไปค่ะ ที่ 1 ถึงปีที่ 2 ของโครงการนะคะ ปิดแล้วนะคะ อุตสาหกรรมและมีสิทธิบัตร ประดิษฐ์นะคะ 1 สิทธิบัตร ไปนะคะ 2 ปีที่ 3 พัฒนา Version 2 ปัจจุบัน เสียงแบบพูดทวนนะคะ เราจะให้เจ้าหน้าที่พูดกวนเสียง กลับนะคะ เพิ่มคุณภาพเสียง ใช้ห้อง ห้องสตูดิโอที่อยู่ในศูนย์ถอดความ เมื่อไหร่จะมีรูปให้ดูนะคะเพื่อให้ ตลาดน้ำเสียงที่มีการปรับปรุงคุณภาพแล้วนะคะ ระบบรู้จักหยังพูดดิ จะได้เสียงตัวข้อความที่มีความถูกต้องเพิ่มขึ้นนะคะ อันนี้ค่ะในการรายงาน ครั้งที่แล้ว การพัฒนาในส่วนของ Application สั่งเจ้าหน้าที่นะคะ เจ้าหน้าที่รีไวท์หรือเจ้าหน้าที่ฟุตบอลน่ะค่ะ สามารถรับเสียง สำหรับเจ้าหน้าที่ส่วนได้นะคะ จับเวลามาครั้งนี้เวลารอให้บริการนะคะ การเรียนการสอน ประมาณ 3 ชั่วโมงเจ้าหน้าที่ สลับกัน ออกแบบมาสำหรับส่วนนี้ มีพนักงานเสร็จแล้วนะคะ ได้เลยค่ะขอบคุณนะคะ ระบบรู้จำเสียงพูดนะคะ อะไรถัดไปค่ะ จะมีส่วนที่ต้องปรับปรุงเพิ่มเติมนะคะ ตัวจับสัญญาณเสียง วิธี ดีเทคชั่นหาว่าช่วงไหน เครื่องเสียงเงียบ สัญญาณเสียง เสียงระบบเสียงพูด เราใช้ระบบพิมพ์เองนะคะจะมาบอกเรานะ สมัคร มันเสียเวลา ข้อสอบมช ที่ว่าข้อความหนัก ระยะเวลาไม่กี่วินาที ติดตามข่าวสารรับประสานให้ทันนะคะ มีล่าช้าจนเกินไป ข้อความนะคะมันไม่ตรงอันนี้มันจะมีปัญหา ข้อความได้นะคะ ยกเลิกวิธี สัญญาณเสียงให้เร็วที่สุดนะคะ เป็นห่วงภาคของระบบที่เรานำ ของไว้ tds เข้ามาใช้นะคะ พารามิเตอร์ให้ได้ผลลัพธ์ ยอดตรงกันนะค่ะมีอะไรทักไปนะคะ การทดลองกับข้าโดนเรื่องรบกวนที่สุด ว่าเราจะทำงาน เสียงให้ทุกกรณีเสียง รบกวนนะคะ ตั้งค่าข้อความเสียงจะถูกตัดหายไปบางส่วนสัมภาษณ์ข้อความที่ได้กลับมาไม่ครบถ้วนนะคะ ผลการทดลองต้น 1 ราคา อะไรจะเป็นเรื่องของ จัดของ มูลค่า ส่งเสียงหน่อยค่ะ ว่าต้องการแยกขนาดของข้อมูล ไม่อยากเดินไป ข้อมูลเสียง ยาว เวลาส่งข้อมูลงานและรอรับข้อมูลนานทำให้เมนในการแสดงหงส์ ความเพิ่มขึ้นทำให้ระบบเรานะคะ ความเป็นแนวทางลดลงอันนี้จะต้องปรับให้เหมาะสม ข้อมูลที่เปลี่ยนที่ส่งมานะคะ 2 งวดที่มีการปรับ รายงานความก้าวหน้าครั้งนี้นะคะ ขอสลิปด้วยค่ะ ไปก็คือจะเป็นในส่วนของหมอโดนตรวจสอบ ข้อความจากการข้อความเสียงพูดนะจ๊ะ การออกแบบให้รองรับ ระบบแบ่งทีมและระบบพูดทวนนะคะ ปีเตอร์อันนี้ มาจาก รายงานระหว่างการใช้งาน ข้อความที่แก้ไขแล้วนะคะ กำหนด ควบคุมเวลาที่เจ้าหน้าที่สามารถ ข้อความ กำแพงถูกต้องภายในระยะเวลาที่กำหนดถ้าเขาใช้เวลานานเกินไป ทำให้ข้อความออกช้า ระบบควบคุมแอร์ตรงนี้นะคะ เสียว ช่วย มีความสามารถ ข้อความใดตรงกับ ฟังเสียง ข้อความผิดระบบ Voice ระบบแบ่งพิมพ์ลงมา จะได้แก้ไขข้อความได้ถูกต้องมากขึ้นนะคะ เทคนิคที่มีความก้าวหน้าครั้งนี้นะคะส่วนอันนี้ก็คือจะเป็นภาพของศูนย์บริการคำบรรยายแทนเสียง อาคารนวัตกรรม 2 21 ก่อนครับ พี่ไปเมื่อปลายปีที่แล้วนะคะ ช่อง 3 ความของแผ่นดิน เป็นห้อง Studio สำหรับ บริการ พูดทวนค่ะก็จะเป็นห้องเก็บเสียง จะให้เสียงพูดที่มีคุณภาพนะคะซึ่งอันนี้เราก็ต้องปรับพารามิเตอร์ของโปรแกรม พ่อมึงที่เป็นห้องพูดกวน เป็นห้อง Studio แบบนี้ด้วยนะคะ อะไรนะต่อไปจะเป็นเรื่องของการใช้ประโยชน์นะคะก็จะมี 2 ส่วน ใช้บริการเชิงพาณิชย์นะคะก็จะมีหน่วยงานติดต่อเข้ามา ตอนนี้มีการประชุมสัมมนาเพิ่มขึ้นนะคะว่าจะมีการติดต่อเข้ามาขอใช้บริการอันนี้ เป็นงานวันสากลเพื่อคนพิการ 2564 วันที่ 3 ธันวาคม อันนี้ก็จะเป็นเราให้บริการให้เขาเป็นประจำทุกปีนะคะ ก็จะเป็นรูปแบบที่เป็นธุระให้ การใช้นะคะ ซ้ายมือก็จะมีหน้าจอแอลอีดีแล้วก็จะมีข้อความรักองค์กรนะคะคำบรรยายแทนเสียง แล้วก็จะเป็นออนไลน์ด้วย เป็นทางตัวนั้นผู้พิการนะคะ เข้าร่วมประชุม ระบบ Zoom นะคะ เราก็จะให้บริการคำบรรยายเกี่ยวกับการระบบด้วยนะคะ ก็มี Facebook Lite YouTube Life มีตัวด่วน มีความพิเศษ กลุ่มนี้เขามี API นะคะให้เราสามารถ ข้อความออกไปแสดงผลได้ในรูปแบบของ Code แคปชั่น เป็นแบบที่เปิดปิดได้นะคะ ถ้าเป็น Online Meeting ตัวอื่นนะคะมันจะเป็นลักษณะที่เป็นแสดงผลอย่างเดียว คือผู้ชายจะไม่สามารถเลือกสะดุดไม่ถูกได้แต่ถ้าเป็นทรงนี้ค่ะ คือผู้ชายก็สามารถเลือกได้ว่าจะให้ข้อความขึ้น ไม่ให้ข้อความขึ้น พี่จะจัดรูปแบบข้อความขึ้นได้นะคะ แสดงผลกี่บรรทัดตัวเล็กตัวใหญ่ ก็ทางขวามือที่จะเห็นเป็นกล่องสีขาวนะคะ มันก็จะเป็นข้อความแต่ละประโยคที่พูดคำออกมาเป็นผู้ใช้เองก็ไม่สามารถเลือกดาวน์โหลด ข้อความนั้นเก็บไว้ ยังอีกในภายหลังก็ได้นะคะซึ่งก็เป็นอันหนึ่งที่เราทำเพิ่มเติมขึ้นมา ว่าปัจจุบันในการประชุมสัมมนาที่จะเป็นรูปแบบ อะไรขึ้น วันนี้เราจะนำเสนอในวันที่ 2 มีนาคมก็จะเป็น อนุกรรมาธิการทางคนพิการของสมาชิกวุฒิสภาด้วยค่ะ มีการนำบริการในรูปแบบเดียวกันนะคะ สาธิตด้วยนะคะ จะเป็นการบริการในเชิงสาระประโยชน์นะคะ เป็นการบริการคำบรรยายแทนเสียงกับการเรียนการสอนระดับมหาวิทยาลัย City ตัวหนึ่งคือ Google นะคะเป็นทางมหาวิทยาลัย ต่างกันเล็กน้อย มีข้อความ ไปเลยนะคะ ผู้ชายก็ไม่ต้องพาหนูมาเลื่อนอดีตก็คือจะเปิดอยู่ตลอดเวลานะคะ มันมีข้อดีข้อด้อยที่แตกต่างกันไปนะคะ อันนี้กำลังดูเรื่องของการขยายผลนะคะ การพูดคุยกับมหาลัยราชภัฏสกลนครนะคะ สนับสนุน เงินคนพิการนะคะ จะเป็นการขยายผล ขายทุกระบบนี่ต่อยอดเข้าไปในอนาคตนะคะ เรื่องของการขอปรับแผนนะคะ โครงการนี้จะสิ้นสุด เดือนมิถุนายน ดีนะคะ 2565 อาหารเนื่องจากว่า ว่า ที่เราจะทำเป็นสุนทรความนะคะ มันเพิ่งเสร็จ ที่เป็นสตูดิโอสำหรับการเพิ่มผู้ตรวจนะคะแล้วเพิ่งเสร็จใช้งานได้เมื่อปลายปีที่แล้วนะคะ ให้แผนในการพัฒนาระบบยาวด้านข้างขยับไปก็จะมาขอ มัดขยายระยะเวลา โครงการเพิ่มอีก 6 เดือนนะคะ ขยายเรื่องผลผลิตนะคะที่ยังเหลืออยู่ที่จะเข้า สีผมออกไปแล้ว ก่อนนะคะส่วนที่เป็น บัตรกับต้นแรก กลับไปแล้ว 1 ตัวที่เหลืออีก 1 ตัวเราจะขยับไปเป็น ปีที่ 4 ค่ะ ปีหลังของปีที่ 4 แทนนะคะก็จะเหลือตัวที่เป็นผลงานการประชุมนานาชาตินะคะ เรื่องของท่านแบบอีก 1 ตัวนะคะ แบบรวมแบบ กิจกรรมที่ต้องขอ ไปนะคะก็จะมีส่วนที่พัฒนาที่เกี่ยวข้องกับการพูดควร ส่วนที่เหลือนะคะ เรื่องของตัวระบบ เสียงพูดแบบผสมนะคะ เรื่องของการขยายผลอบรม นะคะ แล้วก็เรื่องของการ คำบรรยายแทนเสียงกับช่องโทรทัศน์ค่ะ เรื่องของบประมาณนะคะ ขอกราบ แล้วคือเก่าเหลือแต่กล้ามเนื้อ ว่างบมาก่อนนะคะ การตั้งศูนย์ กฎของโครงการหนึ่งเป็นภาพรวมของ Call Center ของ amex แทน จะเป็นการ คืนงบประมาณส่วนนี้กลับคืนไปด้วยนะคะ จะเป็นกรอบตัวสีแดงจะเป็นกรอบงบประมาณที่ขอปรับนะคะ ระยะเวลาโครงการค่ะ ประเด็นเสนอคืออะไร วิธีทำคอกพับ เอาเป็นเรื่องคดีความก้าวหน้าครั้งที่ 6 ครับ ประเด็นข้อที่ 2 เรื่องเห็นชอบการปรับแผนในส่วนของระยะเวลา คือขอระยะเวลาเพิ่มอีกสัก 6 เดือนจากทางที่ ทำห้องสำเร็จนะครับ ความรักช้าของห้องพิเศษช้าก็เลยทำให้ส่งภาพขึ้นแถบล่าช้า สักนิดนึงนะครับ วันที่ 3 นะครับประมาณก็คือจะปรับ งบประมาณ พี่จะได้แนะนำให้เราใช้ กระเป๋านึ่งแทนนะครับ เขาเรียกว่า Call Center ให้งบที่เราตั้งไว้ในโครงการนี้ไม่ได้ใช้ก็เลยขอปรับกรอบลดลงด้วยครับ นิดนึง วันนี้จะไปใช้งาน effect ของท่านนายกได้ไหม ประชุม ตอนนี้เราเรียนเรื่องของประกันภัยนะคะอาจารย์ ภาษาอังกฤษไม่ได้ภาษาอังกฤษจริงๆแล้วต้องบอกว่าเขาที่เป็นเป็นมาตรฐานที่ใช้กันอย่างของเซอร์วิสทาง Un อย่างนี้ค่ะ มีวิชาเป็นของการประชุมของ Un จะมีบริษัทไหนที่สามารถให้บริการในระดับ ที่ผ่านมาตรฐานของ Un ได้ค่ะ ภาษาไทยยังมีจุดที่พัฒนาการภาษาอังกฤษ ก็คือใช้ไม่ได้เหมือนกันใช่ไหมครับ ใช้กับภาษาไทยค่ะ ก่อนหน้านี้ที่จะมี Digital Bigbang ที่นายกเปิดค่ะ ที่ 2 คือตอนนี้อันนี้น่าจะเป็นธุรกิจ พูดว่าทำโทรทัศน์จะใช้เป็นธุรกิจได้ใช่ไหม เลยค่ะ กลับมาคุยอีกรอบหนึ่งค่ะ แล้วทดสอบต้องต่อทางเทคนิคไปหมดแล้วนะคะ ไม่มีปัญหาเพราะว่าเราเคยเหมือนพวกการเฉพาะหยิบไปค่ะ นิทานเซน โมเดลทางช่องนักข่าว เขา หันมาทางช่องโทรทัศน์ ถ้าเป็นช่อง มีประเด็นเรื่องกับรายได้พอสมควรแต่เราก็ดูจากช่องที่เป็นราชการนะคะ ก็จะอยู่ที่เป็น pptp ที่เป็นเชื่อมโยงกับ อะไรไม่เป็นอะไรเอาสั้นๆมันเป็นธุรกิจได้ไหม มันเองได้ใช่ไหม ขาจาน คราวหน้าเรามาเล่าให้เราฟังหน่อยก็ดีนะ อะไรคืออะไร อาจารย์ค่ะ ขณะนี้ เราจะไปจัด การที่ทางแคปชั่นให้กับ รัฐสภา แคปชั่น ไว้ใน วิธีการ แล้วแต่ยังไม่ได้ทำ วันนี้ก็เดี๋ยวจะกลับไปจะซื้อปืนกับทางรัฐสภาอีกรอบหนึ่ง ไปให้บริการทำแคปชั่นในการประชุมสภา ก็เป็น PR ของเรา ธุรกิจมาคุยกันหน่อยเพื่อความยั่งยืนนะ ต้องเก็บเงินค่ะอาจารย์คะ รัฐสภาได้เหมือนกันใช่ไหมก็ดี ซื้อให้เขาลายเส้นระบบน้ำหนักค่ะ ว่า คิด โอเคไม่ต้องลงรายละเอียดแล้วเอาหน้ามาบอกได้ไหม ยังอยู่ด้วยตัวเองได้ ที่อบรมที่ท่านกรรมการมีอะไรเพิ่มเติมไหมครับ อนุมัติตามนี้ครับ ใช่ครับอาจารย์ พรครับ ระดับ ซูมนะครับผมคิดว่าอันนี้น่าจะเป็นธุรกิจได้เลย ขอหลายหน่วยงานหน่วยงานผมนี่เยอะมากนะครับถ้ามีอันอื่นเข้าไป การ์ตูนไรครับคุยได้มาเล่าผมซื้อคนแรกเลยครับอาจารย์ครับ มากครับครับ อ๋อครับ หมอเราทำรายงานการประชุมพวกนี้นะคะ ข้อความเสียงพูดนะคะ ทำอยู่แล้วค่ะ ครับอาจารย์ เวลาเท่านั้นที่ไปเยอะเลยครับ บอกแล้วไงคราวหน้าเอาแผนธุรกิจ ใครถาม อย่างนี้อย่างนี้อย่างนี้บอกไปเลย บอกว่าให้ไปติดต่อกับใครเอาอย่างนั้นเลยนะ ครับ ไอ้ส่วนที่คุยกับไวรัสภาคเหนือเรื่องต่างประเทศ ว่ามันออกแก๊ป ค้นหา ถ้าเราไปเองหรือบริษัทที่เราไม่เคย ทำใจยาก เทคโนโลยี ต้องลองไปดูว่ามันมีบริษัทของพวกเราไหม ไปคุยกับไอ้เน็ตอะไรที่รู้จัก มีกลยุทธ์หน่ะ ไม่น่าจะทันนะถ้าทันต้องช่วยดูนะครับ เคครับ โอเคนะครับอนุมัติ ทั้งหมดประมาณนี้นะครับส่วนลดหมายถัดไป จะดูกระบวนการของเขาอีกทีหนึ่งนะครับ ประชุมคณะนี้ต่ออย่างไรนะครับ เดี๋ยวจะแจ้งให้ทราบต่อไปครับ นี่มันเดินเรื่องเพศดีมาก ทำต่อไปแต่ทำไปเสี่ยงธง จะไปว่าไป เพียงแต่ว่างานวิจัยนี้ เรื่องผ่าน True มาเก็ตนี่ เคนะครับ มีอะไรเพิ่มเติมไหมครับ ไม่มีอะไรผมขอขอบคุณทุกท่านและ ปิดประชุมครับ ครับขอบคุณครับ สวัสดีครับ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 ครั้งที่ 1/65 ในวันพฤหัสบดีที่ 17 กุมภาพันธ์ 2565 เวลา 13.00-15.00 น.</dc:title>
  <dc:creator/>
  <cp:keywords/>
  <dcterms:created xsi:type="dcterms:W3CDTF">2022-02-17T08:21:44Z</dcterms:created>
  <dcterms:modified xsi:type="dcterms:W3CDTF">2022-02-17T08: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กุมภาพันธ์ 2565 เวลา 12.50 น.</vt:lpwstr>
  </property>
  <property fmtid="{D5CDD505-2E9C-101B-9397-08002B2CF9AE}" pid="3" name="subtitle">
    <vt:lpwstr/>
  </property>
</Properties>
</file>